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5E87C2" w14:textId="77777777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D862C0">
        <w:rPr>
          <w:rFonts w:asciiTheme="majorBidi" w:hAnsiTheme="majorBidi" w:cstheme="majorBidi"/>
          <w:b/>
          <w:bCs/>
          <w:sz w:val="32"/>
          <w:szCs w:val="32"/>
        </w:rPr>
        <w:t>CCNA – 200 – 301</w:t>
      </w:r>
    </w:p>
    <w:p w14:paraId="4F8ACE54" w14:textId="7DEDB302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</w:rPr>
      </w:pPr>
      <w:r w:rsidRPr="00D862C0">
        <w:rPr>
          <w:rFonts w:asciiTheme="majorBidi" w:hAnsiTheme="majorBidi" w:cstheme="majorBidi"/>
        </w:rPr>
        <w:t xml:space="preserve">(Lab # </w:t>
      </w:r>
      <w:r>
        <w:rPr>
          <w:rFonts w:asciiTheme="majorBidi" w:hAnsiTheme="majorBidi" w:cstheme="majorBidi"/>
        </w:rPr>
        <w:t>2</w:t>
      </w:r>
      <w:r w:rsidR="000758CA">
        <w:rPr>
          <w:rFonts w:asciiTheme="majorBidi" w:hAnsiTheme="majorBidi" w:cstheme="majorBidi"/>
        </w:rPr>
        <w:t>b</w:t>
      </w:r>
      <w:r w:rsidRPr="00D862C0">
        <w:rPr>
          <w:rFonts w:asciiTheme="majorBidi" w:hAnsiTheme="majorBidi" w:cstheme="majorBidi"/>
        </w:rPr>
        <w:t>)</w:t>
      </w:r>
    </w:p>
    <w:p w14:paraId="1B1A56D7" w14:textId="77777777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</w:rPr>
      </w:pPr>
    </w:p>
    <w:p w14:paraId="12844610" w14:textId="6B8F0F24" w:rsidR="00FF51FC" w:rsidRDefault="00AC5F0C" w:rsidP="00FF51FC">
      <w:pPr>
        <w:spacing w:after="0"/>
        <w:jc w:val="center"/>
        <w:rPr>
          <w:rFonts w:asciiTheme="majorBidi" w:hAnsiTheme="majorBidi" w:cstheme="majorBidi"/>
          <w:b/>
          <w:bCs/>
        </w:rPr>
      </w:pPr>
      <w:r w:rsidRPr="006A3D2E">
        <w:rPr>
          <w:rFonts w:asciiTheme="majorBidi" w:hAnsiTheme="majorBidi" w:cstheme="majorBidi"/>
          <w:b/>
          <w:bCs/>
        </w:rPr>
        <w:t xml:space="preserve">VLAN Configuration </w:t>
      </w:r>
      <w:r w:rsidR="00A563B5">
        <w:rPr>
          <w:rFonts w:asciiTheme="majorBidi" w:hAnsiTheme="majorBidi" w:cstheme="majorBidi"/>
          <w:b/>
          <w:bCs/>
        </w:rPr>
        <w:t xml:space="preserve">(With </w:t>
      </w:r>
      <w:r w:rsidRPr="006A3D2E">
        <w:rPr>
          <w:rFonts w:asciiTheme="majorBidi" w:hAnsiTheme="majorBidi" w:cstheme="majorBidi"/>
          <w:b/>
          <w:bCs/>
        </w:rPr>
        <w:t>Trunk)</w:t>
      </w:r>
    </w:p>
    <w:p w14:paraId="4E6B910F" w14:textId="0FA8BECC" w:rsidR="00FF51FC" w:rsidRDefault="00FF51FC" w:rsidP="00FF51FC">
      <w:pPr>
        <w:spacing w:after="0"/>
        <w:jc w:val="center"/>
        <w:rPr>
          <w:rFonts w:asciiTheme="majorBidi" w:hAnsiTheme="majorBidi" w:cstheme="majorBidi"/>
          <w:b/>
          <w:bCs/>
        </w:rPr>
      </w:pPr>
      <w:bookmarkStart w:id="0" w:name="_GoBack"/>
      <w:bookmarkEnd w:id="0"/>
    </w:p>
    <w:p w14:paraId="57AC637C" w14:textId="3AA8963D" w:rsidR="00FF51FC" w:rsidRPr="00E07C93" w:rsidRDefault="00FF51FC" w:rsidP="00FF51FC">
      <w:pPr>
        <w:spacing w:after="0"/>
        <w:rPr>
          <w:rFonts w:asciiTheme="majorBidi" w:hAnsiTheme="majorBidi" w:cstheme="majorBidi"/>
          <w:b/>
          <w:bCs/>
          <w:u w:val="single"/>
        </w:rPr>
      </w:pPr>
      <w:r w:rsidRPr="00E07C93">
        <w:rPr>
          <w:rFonts w:asciiTheme="majorBidi" w:hAnsiTheme="majorBidi" w:cstheme="majorBidi"/>
          <w:b/>
          <w:bCs/>
          <w:u w:val="single"/>
        </w:rPr>
        <w:t>Objective:</w:t>
      </w:r>
    </w:p>
    <w:p w14:paraId="709882D1" w14:textId="25DF71E8" w:rsidR="00FF51FC" w:rsidRDefault="00FF51FC" w:rsidP="00FF51FC">
      <w:pPr>
        <w:spacing w:after="0"/>
        <w:rPr>
          <w:rFonts w:asciiTheme="majorBidi" w:hAnsiTheme="majorBidi" w:cstheme="majorBidi"/>
          <w:sz w:val="18"/>
          <w:szCs w:val="18"/>
        </w:rPr>
      </w:pPr>
    </w:p>
    <w:p w14:paraId="08218D01" w14:textId="7D018924" w:rsidR="00FF51FC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 xml:space="preserve">Creating two virtual LANs named </w:t>
      </w:r>
      <w:r w:rsidRPr="000432D5">
        <w:rPr>
          <w:rFonts w:asciiTheme="majorBidi" w:hAnsiTheme="majorBidi" w:cstheme="majorBidi"/>
          <w:b/>
          <w:bCs/>
          <w:sz w:val="20"/>
          <w:szCs w:val="20"/>
        </w:rPr>
        <w:t xml:space="preserve">VLAN 10 </w:t>
      </w:r>
      <w:r w:rsidR="000432D5">
        <w:rPr>
          <w:rFonts w:asciiTheme="majorBidi" w:hAnsiTheme="majorBidi" w:cstheme="majorBidi"/>
          <w:b/>
          <w:bCs/>
          <w:sz w:val="20"/>
          <w:szCs w:val="20"/>
        </w:rPr>
        <w:t>and</w:t>
      </w:r>
      <w:r w:rsidRPr="000432D5">
        <w:rPr>
          <w:rFonts w:asciiTheme="majorBidi" w:hAnsiTheme="majorBidi" w:cstheme="majorBidi"/>
          <w:b/>
          <w:bCs/>
          <w:sz w:val="20"/>
          <w:szCs w:val="20"/>
        </w:rPr>
        <w:t xml:space="preserve"> VLAN 20</w:t>
      </w:r>
      <w:r w:rsidRPr="00F5374A">
        <w:rPr>
          <w:rFonts w:asciiTheme="majorBidi" w:hAnsiTheme="majorBidi" w:cstheme="majorBidi"/>
          <w:sz w:val="20"/>
          <w:szCs w:val="20"/>
        </w:rPr>
        <w:t>.</w:t>
      </w:r>
    </w:p>
    <w:p w14:paraId="752FC56C" w14:textId="6BCA34F0" w:rsidR="008D2983" w:rsidRPr="00F5374A" w:rsidRDefault="008D2983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Network</w:t>
      </w:r>
      <w:r w:rsidR="00C227B3">
        <w:rPr>
          <w:rFonts w:asciiTheme="majorBidi" w:hAnsiTheme="majorBidi" w:cstheme="majorBidi"/>
          <w:sz w:val="20"/>
          <w:szCs w:val="20"/>
        </w:rPr>
        <w:t xml:space="preserve"> IP</w:t>
      </w:r>
      <w:r w:rsidR="008D5D6F">
        <w:rPr>
          <w:rFonts w:asciiTheme="majorBidi" w:hAnsiTheme="majorBidi" w:cstheme="majorBidi"/>
          <w:sz w:val="20"/>
          <w:szCs w:val="20"/>
        </w:rPr>
        <w:t xml:space="preserve"> is </w:t>
      </w:r>
      <w:r>
        <w:rPr>
          <w:rFonts w:asciiTheme="majorBidi" w:hAnsiTheme="majorBidi" w:cstheme="majorBidi"/>
          <w:sz w:val="20"/>
          <w:szCs w:val="20"/>
        </w:rPr>
        <w:t>192.168.1.0 and all PCs are configured with IP address in range (192.168.1.1 to 192.168.1.8)</w:t>
      </w:r>
      <w:r w:rsidR="00C227B3">
        <w:rPr>
          <w:rFonts w:asciiTheme="majorBidi" w:hAnsiTheme="majorBidi" w:cstheme="majorBidi"/>
          <w:sz w:val="20"/>
          <w:szCs w:val="20"/>
        </w:rPr>
        <w:t>.</w:t>
      </w:r>
    </w:p>
    <w:p w14:paraId="67073B5D" w14:textId="0CBEF2AB" w:rsidR="00FF51FC" w:rsidRPr="00F5374A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>Configuring switchports of both switches for VLAN 10 &amp; VLAN 20</w:t>
      </w:r>
      <w:r w:rsidR="00325375">
        <w:rPr>
          <w:rFonts w:asciiTheme="majorBidi" w:hAnsiTheme="majorBidi" w:cstheme="majorBidi"/>
          <w:sz w:val="20"/>
          <w:szCs w:val="20"/>
        </w:rPr>
        <w:t xml:space="preserve"> in access mode</w:t>
      </w:r>
      <w:r w:rsidRPr="00F5374A">
        <w:rPr>
          <w:rFonts w:asciiTheme="majorBidi" w:hAnsiTheme="majorBidi" w:cstheme="majorBidi"/>
          <w:sz w:val="20"/>
          <w:szCs w:val="20"/>
        </w:rPr>
        <w:t>.</w:t>
      </w:r>
    </w:p>
    <w:p w14:paraId="4C8E0FA5" w14:textId="47ACE76D" w:rsidR="00FF51FC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 xml:space="preserve">For switch (SW0) and switch (SW1), the ports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1</w:t>
      </w:r>
      <w:r w:rsidR="00182F2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82F2F" w:rsidRPr="00182F2F">
        <w:rPr>
          <w:rFonts w:asciiTheme="majorBidi" w:hAnsiTheme="majorBidi" w:cstheme="majorBidi"/>
          <w:sz w:val="20"/>
          <w:szCs w:val="20"/>
        </w:rPr>
        <w:t>and</w:t>
      </w:r>
      <w:r w:rsidR="00182F2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2</w:t>
      </w:r>
      <w:r w:rsidRPr="00F5374A">
        <w:rPr>
          <w:rFonts w:asciiTheme="majorBidi" w:hAnsiTheme="majorBidi" w:cstheme="majorBidi"/>
          <w:sz w:val="20"/>
          <w:szCs w:val="20"/>
        </w:rPr>
        <w:t xml:space="preserve"> are configured to be accessed in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VLAN 10</w:t>
      </w:r>
      <w:r w:rsidRPr="00F5374A">
        <w:rPr>
          <w:rFonts w:asciiTheme="majorBidi" w:hAnsiTheme="majorBidi" w:cstheme="majorBidi"/>
          <w:sz w:val="20"/>
          <w:szCs w:val="20"/>
        </w:rPr>
        <w:t xml:space="preserve">, while the ports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3</w:t>
      </w:r>
      <w:r w:rsidR="00182F2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82F2F" w:rsidRPr="00182F2F">
        <w:rPr>
          <w:rFonts w:asciiTheme="majorBidi" w:hAnsiTheme="majorBidi" w:cstheme="majorBidi"/>
          <w:sz w:val="20"/>
          <w:szCs w:val="20"/>
        </w:rPr>
        <w:t>and</w:t>
      </w:r>
      <w:r w:rsidR="00182F2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4</w:t>
      </w:r>
      <w:r w:rsidRPr="00F5374A">
        <w:rPr>
          <w:rFonts w:asciiTheme="majorBidi" w:hAnsiTheme="majorBidi" w:cstheme="majorBidi"/>
          <w:sz w:val="20"/>
          <w:szCs w:val="20"/>
        </w:rPr>
        <w:t xml:space="preserve"> are configured to be accessed in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VLAN 20</w:t>
      </w:r>
      <w:r w:rsidR="00655EAD">
        <w:rPr>
          <w:rFonts w:asciiTheme="majorBidi" w:hAnsiTheme="majorBidi" w:cstheme="majorBidi"/>
          <w:sz w:val="20"/>
          <w:szCs w:val="20"/>
        </w:rPr>
        <w:t xml:space="preserve"> and the port </w:t>
      </w:r>
      <w:r w:rsidR="00655EAD" w:rsidRPr="00182F2F">
        <w:rPr>
          <w:rFonts w:asciiTheme="majorBidi" w:hAnsiTheme="majorBidi" w:cstheme="majorBidi"/>
          <w:b/>
          <w:bCs/>
          <w:sz w:val="20"/>
          <w:szCs w:val="20"/>
        </w:rPr>
        <w:t>f0/5</w:t>
      </w:r>
      <w:r w:rsidR="00655EAD">
        <w:rPr>
          <w:rFonts w:asciiTheme="majorBidi" w:hAnsiTheme="majorBidi" w:cstheme="majorBidi"/>
          <w:sz w:val="20"/>
          <w:szCs w:val="20"/>
        </w:rPr>
        <w:t xml:space="preserve"> will be configured as trunk.</w:t>
      </w:r>
    </w:p>
    <w:p w14:paraId="309CEBB6" w14:textId="708063E5" w:rsidR="00921F89" w:rsidRPr="00E554E8" w:rsidRDefault="00EC2779" w:rsidP="00E554E8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howing the results by pinging between the devices in both</w:t>
      </w:r>
      <w:r w:rsidR="00903C64">
        <w:rPr>
          <w:rFonts w:asciiTheme="majorBidi" w:hAnsiTheme="majorBidi" w:cstheme="majorBidi"/>
          <w:sz w:val="20"/>
          <w:szCs w:val="20"/>
        </w:rPr>
        <w:t xml:space="preserve"> VLANs.</w:t>
      </w:r>
    </w:p>
    <w:p w14:paraId="1BAB6FA5" w14:textId="069A87C5" w:rsidR="00D81400" w:rsidRDefault="00D81400" w:rsidP="006D3866">
      <w:pPr>
        <w:spacing w:after="0"/>
        <w:jc w:val="center"/>
        <w:rPr>
          <w:noProof/>
        </w:rPr>
      </w:pPr>
    </w:p>
    <w:p w14:paraId="715753A0" w14:textId="130F1937" w:rsidR="00DA5D2E" w:rsidRDefault="00DA5D2E" w:rsidP="006D3866">
      <w:pPr>
        <w:spacing w:after="0"/>
        <w:jc w:val="center"/>
      </w:pPr>
      <w:r>
        <w:rPr>
          <w:noProof/>
          <w:lang w:bidi="ar-SA"/>
        </w:rPr>
        <w:drawing>
          <wp:inline distT="0" distB="0" distL="0" distR="0" wp14:anchorId="45470422" wp14:editId="6BDA694F">
            <wp:extent cx="4214225" cy="233192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ultiswitch VLAN with Trunking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4225" cy="233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2EC74" w14:textId="16060BB0" w:rsidR="00332C2C" w:rsidRDefault="00332C2C" w:rsidP="006D3866">
      <w:pPr>
        <w:spacing w:after="0"/>
        <w:jc w:val="center"/>
      </w:pPr>
    </w:p>
    <w:p w14:paraId="00FB27D9" w14:textId="16519099" w:rsidR="00332C2C" w:rsidRPr="004610B9" w:rsidRDefault="00332C2C" w:rsidP="006D3866">
      <w:pPr>
        <w:spacing w:after="0"/>
        <w:jc w:val="center"/>
        <w:rPr>
          <w:rFonts w:asciiTheme="majorBidi" w:hAnsiTheme="majorBidi" w:cstheme="majorBidi"/>
          <w:b/>
          <w:bCs/>
        </w:rPr>
      </w:pPr>
      <w:r w:rsidRPr="004610B9">
        <w:rPr>
          <w:rFonts w:asciiTheme="majorBidi" w:hAnsiTheme="majorBidi" w:cstheme="majorBidi"/>
          <w:b/>
          <w:bCs/>
        </w:rPr>
        <w:t>Logical Topology in Packet Tracer</w:t>
      </w:r>
    </w:p>
    <w:p w14:paraId="798C8259" w14:textId="1E717DF4" w:rsidR="006D3866" w:rsidRDefault="006D3866" w:rsidP="006D3866">
      <w:pPr>
        <w:spacing w:after="0"/>
        <w:jc w:val="center"/>
      </w:pPr>
    </w:p>
    <w:p w14:paraId="02F9C998" w14:textId="1FF3B097" w:rsidR="006D3866" w:rsidRDefault="00182F2F" w:rsidP="006D3866">
      <w:pPr>
        <w:spacing w:after="0"/>
        <w:jc w:val="center"/>
      </w:pPr>
      <w:r>
        <w:rPr>
          <w:noProof/>
          <w:lang w:bidi="ar-SA"/>
        </w:rPr>
        <w:drawing>
          <wp:inline distT="0" distB="0" distL="0" distR="0" wp14:anchorId="62CA4CB9" wp14:editId="2CC719DF">
            <wp:extent cx="4019550" cy="2882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38119" cy="289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84EE1" w14:textId="5224FA59" w:rsidR="006D3866" w:rsidRDefault="006D3866" w:rsidP="006D3866">
      <w:pPr>
        <w:spacing w:after="0"/>
      </w:pPr>
    </w:p>
    <w:p w14:paraId="6FA50E15" w14:textId="2A1A2F18" w:rsidR="00332C2C" w:rsidRDefault="00332C2C" w:rsidP="006D3866">
      <w:pPr>
        <w:spacing w:after="0"/>
      </w:pPr>
    </w:p>
    <w:p w14:paraId="498D821C" w14:textId="54C55692" w:rsidR="00332C2C" w:rsidRDefault="00332C2C" w:rsidP="006D3866">
      <w:pPr>
        <w:spacing w:after="0"/>
      </w:pPr>
    </w:p>
    <w:p w14:paraId="3196F62F" w14:textId="2ADF6879" w:rsidR="00332C2C" w:rsidRDefault="00332C2C" w:rsidP="006D3866">
      <w:pPr>
        <w:spacing w:after="0"/>
      </w:pPr>
    </w:p>
    <w:p w14:paraId="57B7A333" w14:textId="77777777" w:rsidR="0039049D" w:rsidRDefault="0039049D" w:rsidP="006D3866">
      <w:pPr>
        <w:spacing w:after="0"/>
      </w:pPr>
    </w:p>
    <w:p w14:paraId="21CA4F13" w14:textId="77777777" w:rsidR="00D72197" w:rsidRDefault="00D72197" w:rsidP="006D3866">
      <w:pPr>
        <w:spacing w:after="0"/>
        <w:rPr>
          <w:rFonts w:asciiTheme="majorBidi" w:hAnsiTheme="majorBidi" w:cstheme="majorBidi"/>
          <w:u w:val="single"/>
        </w:rPr>
      </w:pPr>
    </w:p>
    <w:p w14:paraId="2F4F618A" w14:textId="4A1BA65E" w:rsidR="00C9516D" w:rsidRPr="001D0434" w:rsidRDefault="00C9516D" w:rsidP="006D3866">
      <w:pPr>
        <w:spacing w:after="0"/>
        <w:rPr>
          <w:rFonts w:asciiTheme="majorBidi" w:hAnsiTheme="majorBidi" w:cstheme="majorBidi"/>
          <w:u w:val="single"/>
        </w:rPr>
      </w:pPr>
      <w:r w:rsidRPr="001D0434">
        <w:rPr>
          <w:rFonts w:asciiTheme="majorBidi" w:hAnsiTheme="majorBidi" w:cstheme="majorBidi"/>
          <w:u w:val="single"/>
        </w:rPr>
        <w:lastRenderedPageBreak/>
        <w:t xml:space="preserve">Configuring Switch (SW0) for </w:t>
      </w:r>
      <w:r w:rsidR="00D33E85" w:rsidRPr="001D0434">
        <w:rPr>
          <w:rFonts w:asciiTheme="majorBidi" w:hAnsiTheme="majorBidi" w:cstheme="majorBidi"/>
          <w:u w:val="single"/>
        </w:rPr>
        <w:t>VLAN 10 &amp; 20</w:t>
      </w:r>
      <w:r w:rsidR="001D0434">
        <w:rPr>
          <w:rFonts w:asciiTheme="majorBidi" w:hAnsiTheme="majorBidi" w:cstheme="majorBidi"/>
          <w:u w:val="single"/>
        </w:rPr>
        <w:t xml:space="preserve"> &amp; Trunking</w:t>
      </w:r>
    </w:p>
    <w:p w14:paraId="52D0EB21" w14:textId="77777777" w:rsidR="00C9516D" w:rsidRDefault="00C9516D" w:rsidP="006D3866">
      <w:pPr>
        <w:spacing w:after="0"/>
      </w:pPr>
    </w:p>
    <w:p w14:paraId="3B3B4AD8" w14:textId="4573C9C1" w:rsidR="006D3866" w:rsidRPr="006D3866" w:rsidRDefault="00BA619F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&gt;enable</w:t>
      </w:r>
    </w:p>
    <w:p w14:paraId="5D5CBCDB" w14:textId="05F7AD0B" w:rsidR="006D3866" w:rsidRPr="006D3866" w:rsidRDefault="00F943F1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4479442F" w14:textId="0CA455E2" w:rsidR="006D3866" w:rsidRPr="006D3866" w:rsidRDefault="00F943F1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)#interface range 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 0/1-2</w:t>
      </w:r>
    </w:p>
    <w:p w14:paraId="7F78DB9F" w14:textId="08346023" w:rsidR="006D3866" w:rsidRPr="006D3866" w:rsidRDefault="00A55168" w:rsidP="006D3866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6D3866" w:rsidRPr="006D3866">
        <w:rPr>
          <w:rFonts w:ascii="Courier New" w:hAnsi="Courier New" w:cs="Courier New"/>
          <w:sz w:val="18"/>
          <w:szCs w:val="18"/>
        </w:rPr>
        <w:t>config-if-range)#switchport mode access</w:t>
      </w:r>
    </w:p>
    <w:p w14:paraId="59873A94" w14:textId="5C58DA5B" w:rsidR="006D3866" w:rsidRDefault="00A55168" w:rsidP="006D3866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="006D3866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>-if-range)#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switchport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 access 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 10</w:t>
      </w:r>
    </w:p>
    <w:p w14:paraId="35A47321" w14:textId="57BDC560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750F1F" w:rsidRPr="006D3866">
        <w:rPr>
          <w:rFonts w:ascii="Courier New" w:hAnsi="Courier New" w:cs="Courier New"/>
          <w:sz w:val="18"/>
          <w:szCs w:val="18"/>
        </w:rPr>
        <w:t>config-if-range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7D7FC098" w14:textId="2649D86E" w:rsidR="00F40FDA" w:rsidRPr="006D3866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)#interface range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F40FDA">
        <w:rPr>
          <w:rFonts w:ascii="Courier New" w:hAnsi="Courier New" w:cs="Courier New"/>
          <w:sz w:val="18"/>
          <w:szCs w:val="18"/>
        </w:rPr>
        <w:t>3</w:t>
      </w:r>
      <w:r w:rsidR="00F40FDA" w:rsidRPr="006D3866">
        <w:rPr>
          <w:rFonts w:ascii="Courier New" w:hAnsi="Courier New" w:cs="Courier New"/>
          <w:sz w:val="18"/>
          <w:szCs w:val="18"/>
        </w:rPr>
        <w:t>-</w:t>
      </w:r>
      <w:r w:rsidR="00F40FDA">
        <w:rPr>
          <w:rFonts w:ascii="Courier New" w:hAnsi="Courier New" w:cs="Courier New"/>
          <w:sz w:val="18"/>
          <w:szCs w:val="18"/>
        </w:rPr>
        <w:t>4</w:t>
      </w:r>
    </w:p>
    <w:p w14:paraId="290C8BC5" w14:textId="7A00C4A8" w:rsidR="00F40FDA" w:rsidRPr="006D3866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>config-if-range)#switchport mode access</w:t>
      </w:r>
    </w:p>
    <w:p w14:paraId="6CE08CA0" w14:textId="0A8552ED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>-if-range)#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switchport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access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</w:t>
      </w:r>
      <w:r w:rsidR="00F40FDA">
        <w:rPr>
          <w:rFonts w:ascii="Courier New" w:hAnsi="Courier New" w:cs="Courier New"/>
          <w:sz w:val="18"/>
          <w:szCs w:val="18"/>
        </w:rPr>
        <w:t>20</w:t>
      </w:r>
    </w:p>
    <w:p w14:paraId="797F46AA" w14:textId="37CB052C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5948D7" w:rsidRPr="006D3866">
        <w:rPr>
          <w:rFonts w:ascii="Courier New" w:hAnsi="Courier New" w:cs="Courier New"/>
          <w:sz w:val="18"/>
          <w:szCs w:val="18"/>
        </w:rPr>
        <w:t>config-if-range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5EC7990E" w14:textId="02922FDF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)#interface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F40FDA">
        <w:rPr>
          <w:rFonts w:ascii="Courier New" w:hAnsi="Courier New" w:cs="Courier New"/>
          <w:sz w:val="18"/>
          <w:szCs w:val="18"/>
        </w:rPr>
        <w:t>5</w:t>
      </w:r>
    </w:p>
    <w:p w14:paraId="5B79DA07" w14:textId="7EDA3314" w:rsidR="00F40FDA" w:rsidRDefault="00A55168" w:rsidP="008B1B6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 xml:space="preserve">config-if)#switchport mode </w:t>
      </w:r>
      <w:r w:rsidR="008B1B6A">
        <w:rPr>
          <w:rFonts w:ascii="Courier New" w:hAnsi="Courier New" w:cs="Courier New"/>
          <w:sz w:val="18"/>
          <w:szCs w:val="18"/>
        </w:rPr>
        <w:t>trunk</w:t>
      </w:r>
    </w:p>
    <w:p w14:paraId="7644FD59" w14:textId="5CBB356C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BA4EC5" w:rsidRPr="006D3866">
        <w:rPr>
          <w:rFonts w:ascii="Courier New" w:hAnsi="Courier New" w:cs="Courier New"/>
          <w:sz w:val="18"/>
          <w:szCs w:val="18"/>
        </w:rPr>
        <w:t>config-if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15F529C9" w14:textId="1D3122FB" w:rsidR="00C9516D" w:rsidRDefault="00A55168" w:rsidP="00C9516D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C9516D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="00C9516D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C9516D" w:rsidRPr="006D3866">
        <w:rPr>
          <w:rFonts w:ascii="Courier New" w:hAnsi="Courier New" w:cs="Courier New"/>
          <w:sz w:val="18"/>
          <w:szCs w:val="18"/>
        </w:rPr>
        <w:t>)#</w:t>
      </w:r>
      <w:r w:rsidR="00C9516D"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 w:rsidR="00C9516D">
        <w:rPr>
          <w:rFonts w:ascii="Courier New" w:hAnsi="Courier New" w:cs="Courier New"/>
          <w:sz w:val="18"/>
          <w:szCs w:val="18"/>
        </w:rPr>
        <w:t>vlan</w:t>
      </w:r>
      <w:proofErr w:type="spellEnd"/>
    </w:p>
    <w:p w14:paraId="31B55E73" w14:textId="77777777" w:rsidR="00C9516D" w:rsidRDefault="00C9516D" w:rsidP="009447D5">
      <w:pPr>
        <w:spacing w:after="0"/>
        <w:rPr>
          <w:rFonts w:ascii="Courier New" w:hAnsi="Courier New" w:cs="Courier New"/>
          <w:sz w:val="18"/>
          <w:szCs w:val="18"/>
        </w:rPr>
      </w:pPr>
    </w:p>
    <w:p w14:paraId="149028F0" w14:textId="09408527" w:rsidR="00F40FDA" w:rsidRDefault="00F2732F" w:rsidP="007C18DA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  <w:lang w:bidi="ar-SA"/>
        </w:rPr>
        <w:drawing>
          <wp:inline distT="0" distB="0" distL="0" distR="0" wp14:anchorId="343AEF89" wp14:editId="11C7B63A">
            <wp:extent cx="4425950" cy="1681189"/>
            <wp:effectExtent l="19050" t="19050" r="12700" b="146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56297" cy="169271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AA7D2B" w14:textId="77777777" w:rsidR="007A1A6A" w:rsidRDefault="007A1A6A" w:rsidP="009478DF">
      <w:pPr>
        <w:spacing w:after="0"/>
        <w:rPr>
          <w:rFonts w:asciiTheme="majorBidi" w:hAnsiTheme="majorBidi" w:cstheme="majorBidi"/>
          <w:u w:val="single"/>
        </w:rPr>
      </w:pPr>
    </w:p>
    <w:p w14:paraId="60C4076E" w14:textId="196BEE87" w:rsidR="009478DF" w:rsidRPr="001D0434" w:rsidRDefault="009478DF" w:rsidP="009478DF">
      <w:pPr>
        <w:spacing w:after="0"/>
        <w:rPr>
          <w:rFonts w:asciiTheme="majorBidi" w:hAnsiTheme="majorBidi" w:cstheme="majorBidi"/>
          <w:u w:val="single"/>
        </w:rPr>
      </w:pPr>
      <w:r w:rsidRPr="001D0434">
        <w:rPr>
          <w:rFonts w:asciiTheme="majorBidi" w:hAnsiTheme="majorBidi" w:cstheme="majorBidi"/>
          <w:u w:val="single"/>
        </w:rPr>
        <w:t>Configuring Switch (SW1) for VLAN 10 &amp; 20</w:t>
      </w:r>
      <w:r w:rsidR="003064BD">
        <w:rPr>
          <w:rFonts w:asciiTheme="majorBidi" w:hAnsiTheme="majorBidi" w:cstheme="majorBidi"/>
          <w:u w:val="single"/>
        </w:rPr>
        <w:t xml:space="preserve"> &amp; Trunking</w:t>
      </w:r>
    </w:p>
    <w:p w14:paraId="0338D087" w14:textId="77777777" w:rsidR="00F40FDA" w:rsidRPr="006D3866" w:rsidRDefault="00F40FDA" w:rsidP="006D3866">
      <w:pPr>
        <w:spacing w:after="0"/>
        <w:rPr>
          <w:rFonts w:ascii="Courier New" w:hAnsi="Courier New" w:cs="Courier New"/>
          <w:sz w:val="18"/>
          <w:szCs w:val="18"/>
        </w:rPr>
      </w:pPr>
    </w:p>
    <w:p w14:paraId="00CC99A2" w14:textId="7B6F826B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442E97B8" w14:textId="7F6202AE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4A7F4CB4" w14:textId="22BC2B30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)#interface rang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1-2</w:t>
      </w:r>
    </w:p>
    <w:p w14:paraId="10AE790C" w14:textId="2E595BAD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-if-range)#switchport mode access</w:t>
      </w:r>
    </w:p>
    <w:p w14:paraId="10668B2B" w14:textId="7B5A4E35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-if-range)#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switchpor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access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10</w:t>
      </w:r>
    </w:p>
    <w:p w14:paraId="48F5A0E0" w14:textId="46EB8F02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-if-range)#</w:t>
      </w:r>
      <w:r>
        <w:rPr>
          <w:rFonts w:ascii="Courier New" w:hAnsi="Courier New" w:cs="Courier New"/>
          <w:sz w:val="18"/>
          <w:szCs w:val="18"/>
        </w:rPr>
        <w:t>exit</w:t>
      </w:r>
    </w:p>
    <w:p w14:paraId="12298A51" w14:textId="295055A7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)#interface rang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</w:t>
      </w:r>
      <w:r>
        <w:rPr>
          <w:rFonts w:ascii="Courier New" w:hAnsi="Courier New" w:cs="Courier New"/>
          <w:sz w:val="18"/>
          <w:szCs w:val="18"/>
        </w:rPr>
        <w:t>3</w:t>
      </w:r>
      <w:r w:rsidRPr="006D3866">
        <w:rPr>
          <w:rFonts w:ascii="Courier New" w:hAnsi="Courier New" w:cs="Courier New"/>
          <w:sz w:val="18"/>
          <w:szCs w:val="18"/>
        </w:rPr>
        <w:t>-</w:t>
      </w:r>
      <w:r>
        <w:rPr>
          <w:rFonts w:ascii="Courier New" w:hAnsi="Courier New" w:cs="Courier New"/>
          <w:sz w:val="18"/>
          <w:szCs w:val="18"/>
        </w:rPr>
        <w:t>4</w:t>
      </w:r>
    </w:p>
    <w:p w14:paraId="5EAC1034" w14:textId="401ED399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-if-range)#switchport mode access</w:t>
      </w:r>
    </w:p>
    <w:p w14:paraId="09F67F60" w14:textId="4DE313EE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-if-range)#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switchpor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access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20</w:t>
      </w:r>
    </w:p>
    <w:p w14:paraId="5081293E" w14:textId="2B9DD83F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-if-range)#</w:t>
      </w:r>
      <w:r>
        <w:rPr>
          <w:rFonts w:ascii="Courier New" w:hAnsi="Courier New" w:cs="Courier New"/>
          <w:sz w:val="18"/>
          <w:szCs w:val="18"/>
        </w:rPr>
        <w:t>exit</w:t>
      </w:r>
    </w:p>
    <w:p w14:paraId="0617FF2D" w14:textId="2D45D20B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)#interfac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</w:t>
      </w:r>
      <w:r>
        <w:rPr>
          <w:rFonts w:ascii="Courier New" w:hAnsi="Courier New" w:cs="Courier New"/>
          <w:sz w:val="18"/>
          <w:szCs w:val="18"/>
        </w:rPr>
        <w:t>5</w:t>
      </w:r>
    </w:p>
    <w:p w14:paraId="61A5180B" w14:textId="0A57CFAE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 xml:space="preserve">config-if)#switchport mode </w:t>
      </w:r>
      <w:r w:rsidR="00325AF7">
        <w:rPr>
          <w:rFonts w:ascii="Courier New" w:hAnsi="Courier New" w:cs="Courier New"/>
          <w:sz w:val="18"/>
          <w:szCs w:val="18"/>
        </w:rPr>
        <w:t>trunk</w:t>
      </w:r>
    </w:p>
    <w:p w14:paraId="77F8C77D" w14:textId="2ED47FA1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</w:t>
      </w:r>
      <w:r>
        <w:rPr>
          <w:rFonts w:ascii="Courier New" w:hAnsi="Courier New" w:cs="Courier New"/>
          <w:sz w:val="18"/>
          <w:szCs w:val="18"/>
        </w:rPr>
        <w:t>-if</w:t>
      </w:r>
      <w:r w:rsidRPr="006D3866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>exit</w:t>
      </w:r>
    </w:p>
    <w:p w14:paraId="500474F2" w14:textId="541C4D08" w:rsidR="00737705" w:rsidRDefault="009478DF" w:rsidP="0071565C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>
        <w:rPr>
          <w:rFonts w:ascii="Courier New" w:hAnsi="Courier New" w:cs="Courier New"/>
          <w:sz w:val="18"/>
          <w:szCs w:val="18"/>
        </w:rPr>
        <w:t>vla</w:t>
      </w:r>
      <w:r w:rsidR="00053535">
        <w:rPr>
          <w:rFonts w:ascii="Courier New" w:hAnsi="Courier New" w:cs="Courier New"/>
          <w:sz w:val="18"/>
          <w:szCs w:val="18"/>
        </w:rPr>
        <w:t>n</w:t>
      </w:r>
      <w:proofErr w:type="spellEnd"/>
    </w:p>
    <w:p w14:paraId="348CC054" w14:textId="77777777" w:rsidR="007A1A6A" w:rsidRDefault="007A1A6A" w:rsidP="005727E1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25B6AAAE" w14:textId="77777777" w:rsidR="007A1A6A" w:rsidRDefault="007A1A6A" w:rsidP="005727E1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5C002428" w14:textId="16BB2CE9" w:rsidR="00492F21" w:rsidRDefault="006F1039" w:rsidP="005727E1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  <w:lang w:bidi="ar-SA"/>
        </w:rPr>
        <w:drawing>
          <wp:inline distT="0" distB="0" distL="0" distR="0" wp14:anchorId="6871ACA3" wp14:editId="26B1C10E">
            <wp:extent cx="4563110" cy="1689278"/>
            <wp:effectExtent l="19050" t="19050" r="2794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11067" cy="170703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DC353D" w14:textId="77777777" w:rsidR="008D3406" w:rsidRDefault="008D3406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41AF1EC1" w14:textId="77777777" w:rsidR="009456A9" w:rsidRDefault="009456A9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6BB070C2" w14:textId="77777777" w:rsidR="009456A9" w:rsidRDefault="009456A9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13F81124" w14:textId="77777777" w:rsidR="009456A9" w:rsidRDefault="009456A9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613C9750" w14:textId="6AE2A59B" w:rsidR="00873FA7" w:rsidRPr="00E760FD" w:rsidRDefault="00873FA7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E760FD">
        <w:rPr>
          <w:rFonts w:asciiTheme="majorBidi" w:hAnsiTheme="majorBidi" w:cstheme="majorBidi"/>
          <w:i/>
          <w:iCs/>
          <w:sz w:val="20"/>
          <w:szCs w:val="20"/>
        </w:rPr>
        <w:lastRenderedPageBreak/>
        <w:t xml:space="preserve">Pinging from PC0 (VLAN10) to PC0 (VLAN10): Successful </w:t>
      </w:r>
    </w:p>
    <w:p w14:paraId="2F3AD48A" w14:textId="7EF8878C" w:rsidR="00873FA7" w:rsidRDefault="00873FA7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1F7508C3" w14:textId="37F2AC18" w:rsidR="00873FA7" w:rsidRDefault="00873FA7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  <w:lang w:bidi="ar-SA"/>
        </w:rPr>
        <w:drawing>
          <wp:inline distT="0" distB="0" distL="0" distR="0" wp14:anchorId="73C0D35B" wp14:editId="6E245D66">
            <wp:extent cx="3788529" cy="167894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37951" cy="1700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9E35F" w14:textId="3DAB72D4" w:rsidR="00873FA7" w:rsidRDefault="00873FA7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5C0AAEA5" w14:textId="43B67034" w:rsidR="00873FA7" w:rsidRPr="00DC4227" w:rsidRDefault="00873FA7" w:rsidP="00873FA7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DC4227">
        <w:rPr>
          <w:rFonts w:asciiTheme="majorBidi" w:hAnsiTheme="majorBidi" w:cstheme="majorBidi"/>
          <w:i/>
          <w:iCs/>
          <w:sz w:val="20"/>
          <w:szCs w:val="20"/>
        </w:rPr>
        <w:t>Pinging from PC0 (</w:t>
      </w:r>
      <w:r w:rsidRPr="00DC4227">
        <w:rPr>
          <w:rFonts w:asciiTheme="majorBidi" w:hAnsiTheme="majorBidi" w:cstheme="majorBidi"/>
          <w:b/>
          <w:bCs/>
          <w:i/>
          <w:iCs/>
          <w:sz w:val="20"/>
          <w:szCs w:val="20"/>
        </w:rPr>
        <w:t>VLAN10</w:t>
      </w:r>
      <w:r w:rsidRPr="00DC4227">
        <w:rPr>
          <w:rFonts w:asciiTheme="majorBidi" w:hAnsiTheme="majorBidi" w:cstheme="majorBidi"/>
          <w:i/>
          <w:iCs/>
          <w:sz w:val="20"/>
          <w:szCs w:val="20"/>
        </w:rPr>
        <w:t>) to PC0 (</w:t>
      </w:r>
      <w:r w:rsidRPr="00DC4227">
        <w:rPr>
          <w:rFonts w:asciiTheme="majorBidi" w:hAnsiTheme="majorBidi" w:cstheme="majorBidi"/>
          <w:b/>
          <w:bCs/>
          <w:i/>
          <w:iCs/>
          <w:sz w:val="20"/>
          <w:szCs w:val="20"/>
        </w:rPr>
        <w:t>VLAN20</w:t>
      </w:r>
      <w:r w:rsidRPr="00DC4227">
        <w:rPr>
          <w:rFonts w:asciiTheme="majorBidi" w:hAnsiTheme="majorBidi" w:cstheme="majorBidi"/>
          <w:i/>
          <w:iCs/>
          <w:sz w:val="20"/>
          <w:szCs w:val="20"/>
        </w:rPr>
        <w:t xml:space="preserve">): </w:t>
      </w:r>
      <w:r w:rsidR="0047183E">
        <w:rPr>
          <w:rFonts w:asciiTheme="majorBidi" w:hAnsiTheme="majorBidi" w:cstheme="majorBidi"/>
          <w:i/>
          <w:iCs/>
          <w:sz w:val="20"/>
          <w:szCs w:val="20"/>
        </w:rPr>
        <w:t>Un</w:t>
      </w:r>
      <w:r w:rsidR="0047183E" w:rsidRPr="00DC4227">
        <w:rPr>
          <w:rFonts w:asciiTheme="majorBidi" w:hAnsiTheme="majorBidi" w:cstheme="majorBidi"/>
          <w:i/>
          <w:iCs/>
          <w:sz w:val="20"/>
          <w:szCs w:val="20"/>
        </w:rPr>
        <w:t>successful</w:t>
      </w:r>
      <w:r w:rsidRPr="00DC4227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</w:p>
    <w:p w14:paraId="04A9CD43" w14:textId="01344129" w:rsidR="00873FA7" w:rsidRDefault="00873FA7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4CB46FC0" w14:textId="6629770E" w:rsidR="00873FA7" w:rsidRDefault="00873FA7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  <w:lang w:bidi="ar-SA"/>
        </w:rPr>
        <w:drawing>
          <wp:inline distT="0" distB="0" distL="0" distR="0" wp14:anchorId="4AF2F669" wp14:editId="2A201E52">
            <wp:extent cx="3949790" cy="16757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291"/>
                    <a:stretch/>
                  </pic:blipFill>
                  <pic:spPr bwMode="auto">
                    <a:xfrm>
                      <a:off x="0" y="0"/>
                      <a:ext cx="3972369" cy="16853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C941EE" w14:textId="3899517C" w:rsidR="00CB3E0B" w:rsidRDefault="00CB3E0B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6CD7D2E4" w14:textId="2638A201" w:rsidR="00CB3E0B" w:rsidRPr="009931C5" w:rsidRDefault="00CB3E0B" w:rsidP="00CB3E0B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9931C5">
        <w:rPr>
          <w:rFonts w:asciiTheme="majorBidi" w:hAnsiTheme="majorBidi" w:cstheme="majorBidi"/>
          <w:i/>
          <w:iCs/>
          <w:sz w:val="20"/>
          <w:szCs w:val="20"/>
        </w:rPr>
        <w:t>Pinging from PC4 (</w:t>
      </w:r>
      <w:r w:rsidRPr="009931C5">
        <w:rPr>
          <w:rFonts w:asciiTheme="majorBidi" w:hAnsiTheme="majorBidi" w:cstheme="majorBidi"/>
          <w:b/>
          <w:bCs/>
          <w:i/>
          <w:iCs/>
          <w:sz w:val="20"/>
          <w:szCs w:val="20"/>
        </w:rPr>
        <w:t>VLAN20</w:t>
      </w:r>
      <w:r w:rsidRPr="009931C5">
        <w:rPr>
          <w:rFonts w:asciiTheme="majorBidi" w:hAnsiTheme="majorBidi" w:cstheme="majorBidi"/>
          <w:i/>
          <w:iCs/>
          <w:sz w:val="20"/>
          <w:szCs w:val="20"/>
        </w:rPr>
        <w:t>) to PC7 (</w:t>
      </w:r>
      <w:r w:rsidRPr="009931C5">
        <w:rPr>
          <w:rFonts w:asciiTheme="majorBidi" w:hAnsiTheme="majorBidi" w:cstheme="majorBidi"/>
          <w:b/>
          <w:bCs/>
          <w:i/>
          <w:iCs/>
          <w:sz w:val="20"/>
          <w:szCs w:val="20"/>
        </w:rPr>
        <w:t>VLAN20</w:t>
      </w:r>
      <w:r w:rsidRPr="009931C5">
        <w:rPr>
          <w:rFonts w:asciiTheme="majorBidi" w:hAnsiTheme="majorBidi" w:cstheme="majorBidi"/>
          <w:i/>
          <w:iCs/>
          <w:sz w:val="20"/>
          <w:szCs w:val="20"/>
        </w:rPr>
        <w:t xml:space="preserve">): </w:t>
      </w:r>
      <w:r w:rsidR="00740576" w:rsidRPr="009931C5">
        <w:rPr>
          <w:rFonts w:asciiTheme="majorBidi" w:hAnsiTheme="majorBidi" w:cstheme="majorBidi"/>
          <w:i/>
          <w:iCs/>
          <w:sz w:val="20"/>
          <w:szCs w:val="20"/>
        </w:rPr>
        <w:t>Successful</w:t>
      </w:r>
      <w:r w:rsidRPr="009931C5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</w:p>
    <w:p w14:paraId="79F505C2" w14:textId="47EAEF5E" w:rsidR="00CB3E0B" w:rsidRDefault="00CB3E0B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1AEDC7C9" w14:textId="07DFDC8C" w:rsidR="00CB3E0B" w:rsidRDefault="00CB3E0B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  <w:lang w:bidi="ar-SA"/>
        </w:rPr>
        <w:drawing>
          <wp:inline distT="0" distB="0" distL="0" distR="0" wp14:anchorId="321C9252" wp14:editId="689DCEFA">
            <wp:extent cx="3981450" cy="17419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17477" cy="1757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A2BA9" w14:textId="2C3AE014" w:rsidR="00492F21" w:rsidRDefault="00492F21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1038F59C" w14:textId="77777777" w:rsidR="0039049D" w:rsidRDefault="0039049D" w:rsidP="00740576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695446BB" w14:textId="77777777" w:rsidR="0039049D" w:rsidRDefault="0039049D" w:rsidP="00740576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7FB2D07F" w14:textId="55962898" w:rsidR="00740576" w:rsidRPr="00B662ED" w:rsidRDefault="00740576" w:rsidP="00740576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B662ED">
        <w:rPr>
          <w:rFonts w:asciiTheme="majorBidi" w:hAnsiTheme="majorBidi" w:cstheme="majorBidi"/>
          <w:i/>
          <w:iCs/>
          <w:sz w:val="20"/>
          <w:szCs w:val="20"/>
        </w:rPr>
        <w:t>Pinging from PC7 (</w:t>
      </w:r>
      <w:r w:rsidRPr="00B662ED">
        <w:rPr>
          <w:rFonts w:asciiTheme="majorBidi" w:hAnsiTheme="majorBidi" w:cstheme="majorBidi"/>
          <w:b/>
          <w:bCs/>
          <w:i/>
          <w:iCs/>
          <w:sz w:val="20"/>
          <w:szCs w:val="20"/>
        </w:rPr>
        <w:t>VLAN20</w:t>
      </w:r>
      <w:r w:rsidRPr="00B662ED">
        <w:rPr>
          <w:rFonts w:asciiTheme="majorBidi" w:hAnsiTheme="majorBidi" w:cstheme="majorBidi"/>
          <w:i/>
          <w:iCs/>
          <w:sz w:val="20"/>
          <w:szCs w:val="20"/>
        </w:rPr>
        <w:t>) to PC0 (</w:t>
      </w:r>
      <w:r w:rsidRPr="00B662ED">
        <w:rPr>
          <w:rFonts w:asciiTheme="majorBidi" w:hAnsiTheme="majorBidi" w:cstheme="majorBidi"/>
          <w:b/>
          <w:bCs/>
          <w:i/>
          <w:iCs/>
          <w:sz w:val="20"/>
          <w:szCs w:val="20"/>
        </w:rPr>
        <w:t>VLAN10</w:t>
      </w:r>
      <w:r w:rsidRPr="00B662ED">
        <w:rPr>
          <w:rFonts w:asciiTheme="majorBidi" w:hAnsiTheme="majorBidi" w:cstheme="majorBidi"/>
          <w:i/>
          <w:iCs/>
          <w:sz w:val="20"/>
          <w:szCs w:val="20"/>
        </w:rPr>
        <w:t xml:space="preserve">): </w:t>
      </w:r>
      <w:r w:rsidR="0047183E">
        <w:rPr>
          <w:rFonts w:asciiTheme="majorBidi" w:hAnsiTheme="majorBidi" w:cstheme="majorBidi"/>
          <w:i/>
          <w:iCs/>
          <w:sz w:val="20"/>
          <w:szCs w:val="20"/>
        </w:rPr>
        <w:t>Un</w:t>
      </w:r>
      <w:r w:rsidR="0047183E" w:rsidRPr="00DC4227">
        <w:rPr>
          <w:rFonts w:asciiTheme="majorBidi" w:hAnsiTheme="majorBidi" w:cstheme="majorBidi"/>
          <w:i/>
          <w:iCs/>
          <w:sz w:val="20"/>
          <w:szCs w:val="20"/>
        </w:rPr>
        <w:t>successful</w:t>
      </w:r>
    </w:p>
    <w:p w14:paraId="5E0437D1" w14:textId="77777777" w:rsidR="00740576" w:rsidRDefault="00740576" w:rsidP="00B662ED">
      <w:pPr>
        <w:spacing w:after="0"/>
        <w:rPr>
          <w:rFonts w:ascii="Courier New" w:hAnsi="Courier New" w:cs="Courier New"/>
          <w:sz w:val="18"/>
          <w:szCs w:val="18"/>
        </w:rPr>
      </w:pPr>
    </w:p>
    <w:p w14:paraId="3B13A25F" w14:textId="64F89098" w:rsidR="00740576" w:rsidRPr="006D3866" w:rsidRDefault="00740576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  <w:lang w:bidi="ar-SA"/>
        </w:rPr>
        <w:drawing>
          <wp:inline distT="0" distB="0" distL="0" distR="0" wp14:anchorId="2ECFF9E7" wp14:editId="4C21A6B0">
            <wp:extent cx="4089400" cy="1649623"/>
            <wp:effectExtent l="0" t="0" r="635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31016" cy="166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0576" w:rsidRPr="006D3866" w:rsidSect="008D3406">
      <w:pgSz w:w="11906" w:h="16838" w:code="9"/>
      <w:pgMar w:top="900" w:right="1080" w:bottom="117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A3028"/>
    <w:multiLevelType w:val="hybridMultilevel"/>
    <w:tmpl w:val="3A788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77F1A45"/>
    <w:multiLevelType w:val="hybridMultilevel"/>
    <w:tmpl w:val="02A2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c1MTMzMDEwMjJU0lEKTi0uzszPAykwqwUA0YIQ4CwAAAA="/>
  </w:docVars>
  <w:rsids>
    <w:rsidRoot w:val="00E62433"/>
    <w:rsid w:val="000432D5"/>
    <w:rsid w:val="00053535"/>
    <w:rsid w:val="000758CA"/>
    <w:rsid w:val="000B0CC8"/>
    <w:rsid w:val="000B72C0"/>
    <w:rsid w:val="000F378B"/>
    <w:rsid w:val="00182AC2"/>
    <w:rsid w:val="00182F2F"/>
    <w:rsid w:val="00191186"/>
    <w:rsid w:val="001D0434"/>
    <w:rsid w:val="00236E35"/>
    <w:rsid w:val="00265C7D"/>
    <w:rsid w:val="002878CA"/>
    <w:rsid w:val="002C5CF0"/>
    <w:rsid w:val="002D5260"/>
    <w:rsid w:val="003064BD"/>
    <w:rsid w:val="00325375"/>
    <w:rsid w:val="00325AF7"/>
    <w:rsid w:val="00332B62"/>
    <w:rsid w:val="00332C2C"/>
    <w:rsid w:val="0039049D"/>
    <w:rsid w:val="004610B9"/>
    <w:rsid w:val="0047183E"/>
    <w:rsid w:val="00492F21"/>
    <w:rsid w:val="004A4D6E"/>
    <w:rsid w:val="004C2E62"/>
    <w:rsid w:val="005727E1"/>
    <w:rsid w:val="005948D7"/>
    <w:rsid w:val="005F1FAA"/>
    <w:rsid w:val="00655EAD"/>
    <w:rsid w:val="006A3D2E"/>
    <w:rsid w:val="006A4C5A"/>
    <w:rsid w:val="006D3866"/>
    <w:rsid w:val="006F1039"/>
    <w:rsid w:val="0071565C"/>
    <w:rsid w:val="00737705"/>
    <w:rsid w:val="00740576"/>
    <w:rsid w:val="00750F1F"/>
    <w:rsid w:val="00765CCF"/>
    <w:rsid w:val="007A1A6A"/>
    <w:rsid w:val="007C18DA"/>
    <w:rsid w:val="0080080A"/>
    <w:rsid w:val="008114A0"/>
    <w:rsid w:val="00873FA7"/>
    <w:rsid w:val="008B1B6A"/>
    <w:rsid w:val="008D2983"/>
    <w:rsid w:val="008D3406"/>
    <w:rsid w:val="008D5D6F"/>
    <w:rsid w:val="008E6A87"/>
    <w:rsid w:val="00903C64"/>
    <w:rsid w:val="00921F89"/>
    <w:rsid w:val="009447D5"/>
    <w:rsid w:val="009456A9"/>
    <w:rsid w:val="009478DF"/>
    <w:rsid w:val="009931C5"/>
    <w:rsid w:val="00A23744"/>
    <w:rsid w:val="00A55168"/>
    <w:rsid w:val="00A563B5"/>
    <w:rsid w:val="00AC5F0C"/>
    <w:rsid w:val="00AE72BB"/>
    <w:rsid w:val="00B15B6F"/>
    <w:rsid w:val="00B4584D"/>
    <w:rsid w:val="00B662ED"/>
    <w:rsid w:val="00BA4EC5"/>
    <w:rsid w:val="00BA619F"/>
    <w:rsid w:val="00BF5133"/>
    <w:rsid w:val="00C0499E"/>
    <w:rsid w:val="00C227B3"/>
    <w:rsid w:val="00C52784"/>
    <w:rsid w:val="00C52B68"/>
    <w:rsid w:val="00C9516D"/>
    <w:rsid w:val="00CB3E0B"/>
    <w:rsid w:val="00CF0484"/>
    <w:rsid w:val="00D33E85"/>
    <w:rsid w:val="00D72197"/>
    <w:rsid w:val="00D81400"/>
    <w:rsid w:val="00DA5D2E"/>
    <w:rsid w:val="00DC4227"/>
    <w:rsid w:val="00DC74A1"/>
    <w:rsid w:val="00E07C93"/>
    <w:rsid w:val="00E14B87"/>
    <w:rsid w:val="00E343D4"/>
    <w:rsid w:val="00E554E8"/>
    <w:rsid w:val="00E6035C"/>
    <w:rsid w:val="00E62433"/>
    <w:rsid w:val="00E760FD"/>
    <w:rsid w:val="00EC2779"/>
    <w:rsid w:val="00ED09CD"/>
    <w:rsid w:val="00EF5A72"/>
    <w:rsid w:val="00F01232"/>
    <w:rsid w:val="00F2732F"/>
    <w:rsid w:val="00F40FDA"/>
    <w:rsid w:val="00F5374A"/>
    <w:rsid w:val="00F943F1"/>
    <w:rsid w:val="00FF5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1AB5"/>
  <w15:chartTrackingRefBased/>
  <w15:docId w15:val="{9F38FD04-292C-4889-8BBA-BFD5C5A6C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0576"/>
    <w:rPr>
      <w:lang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51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raiz</dc:creator>
  <cp:keywords/>
  <dc:description/>
  <cp:lastModifiedBy>Mr. SHEIKH</cp:lastModifiedBy>
  <cp:revision>96</cp:revision>
  <dcterms:created xsi:type="dcterms:W3CDTF">2020-04-27T13:25:00Z</dcterms:created>
  <dcterms:modified xsi:type="dcterms:W3CDTF">2020-09-26T09:47:00Z</dcterms:modified>
</cp:coreProperties>
</file>